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276C21" w14:textId="21A02F66" w:rsidR="00AC09E1" w:rsidRDefault="00EA5D5E">
      <w:r>
        <w:t>List of files:</w:t>
      </w:r>
    </w:p>
    <w:p w14:paraId="1947296C" w14:textId="4FCF44E1" w:rsidR="00EA5D5E" w:rsidRDefault="00EA5D5E">
      <w:r>
        <w:t>Admin.html</w:t>
      </w:r>
    </w:p>
    <w:p w14:paraId="5D92437A" w14:textId="0999B6B8" w:rsidR="00EA5D5E" w:rsidRDefault="00EA5D5E">
      <w:proofErr w:type="spellStart"/>
      <w:r>
        <w:t>Assign_taxi.php</w:t>
      </w:r>
      <w:proofErr w:type="spellEnd"/>
    </w:p>
    <w:p w14:paraId="69035CAD" w14:textId="596E6F61" w:rsidR="00EA5D5E" w:rsidRDefault="00EA5D5E">
      <w:proofErr w:type="spellStart"/>
      <w:r>
        <w:t>Book_process.php</w:t>
      </w:r>
      <w:proofErr w:type="spellEnd"/>
    </w:p>
    <w:p w14:paraId="7CB3D133" w14:textId="13ACADCD" w:rsidR="00EA5D5E" w:rsidRDefault="00EA5D5E">
      <w:r>
        <w:t>Booking.html</w:t>
      </w:r>
    </w:p>
    <w:p w14:paraId="629451E9" w14:textId="419112FC" w:rsidR="00EA5D5E" w:rsidRDefault="00EA5D5E">
      <w:r>
        <w:t>Bookingxhr.js</w:t>
      </w:r>
    </w:p>
    <w:p w14:paraId="759228F5" w14:textId="7DF59000" w:rsidR="00EA5D5E" w:rsidRDefault="00EA5D5E">
      <w:r>
        <w:t>Search_request.js</w:t>
      </w:r>
    </w:p>
    <w:p w14:paraId="50A24543" w14:textId="375831E3" w:rsidR="00EA5D5E" w:rsidRDefault="00EA5D5E">
      <w:proofErr w:type="spellStart"/>
      <w:r>
        <w:t>Show_pickups.php</w:t>
      </w:r>
      <w:bookmarkStart w:id="0" w:name="_GoBack"/>
      <w:bookmarkEnd w:id="0"/>
      <w:proofErr w:type="spellEnd"/>
    </w:p>
    <w:p w14:paraId="4D7E9DE4" w14:textId="0D7C1829" w:rsidR="00EA5D5E" w:rsidRDefault="00EA5D5E"/>
    <w:p w14:paraId="6CB798AF" w14:textId="023372F0" w:rsidR="00EA5D5E" w:rsidRDefault="00EA5D5E">
      <w:r>
        <w:t>How to use:</w:t>
      </w:r>
    </w:p>
    <w:p w14:paraId="1907343F" w14:textId="70E43C38" w:rsidR="00EA5D5E" w:rsidRDefault="00EA5D5E">
      <w:r>
        <w:t xml:space="preserve">Put these files in </w:t>
      </w:r>
      <w:proofErr w:type="spellStart"/>
      <w:r>
        <w:t>cmslamp</w:t>
      </w:r>
      <w:proofErr w:type="spellEnd"/>
      <w:r>
        <w:t xml:space="preserve"> server and open booking.html.</w:t>
      </w:r>
    </w:p>
    <w:p w14:paraId="7EE71A5D" w14:textId="4EAD0981" w:rsidR="00EA5D5E" w:rsidRDefault="00EA5D5E">
      <w:r>
        <w:t>Use booking.html to make a booking, enter your details then press submit.</w:t>
      </w:r>
    </w:p>
    <w:p w14:paraId="5F5283E3" w14:textId="2E715A99" w:rsidR="00EA5D5E" w:rsidRDefault="00EA5D5E">
      <w:r>
        <w:t>For admin, open admin.html and a table will show up.</w:t>
      </w:r>
    </w:p>
    <w:p w14:paraId="4DAD74B3" w14:textId="73F9A2A1" w:rsidR="00EA5D5E" w:rsidRDefault="00EA5D5E">
      <w:r>
        <w:t>Click on Search requests to display the number of bookings unassigned to a taxi</w:t>
      </w:r>
    </w:p>
    <w:p w14:paraId="4AE0E184" w14:textId="760E1C18" w:rsidR="00EA5D5E" w:rsidRDefault="00EA5D5E">
      <w:r>
        <w:t xml:space="preserve">Enter a booking reference number from the table into the field below the table to assign a </w:t>
      </w:r>
      <w:proofErr w:type="spellStart"/>
      <w:r>
        <w:t>taxo</w:t>
      </w:r>
      <w:proofErr w:type="spellEnd"/>
    </w:p>
    <w:p w14:paraId="1658AE38" w14:textId="449863EC" w:rsidR="00EA5D5E" w:rsidRDefault="00EA5D5E">
      <w:r>
        <w:t>Press Assign.</w:t>
      </w:r>
    </w:p>
    <w:sectPr w:rsidR="00EA5D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xNDQyNzAzNrQwMzJQ0lEKTi0uzszPAykwrAUAGXtw8SwAAAA="/>
  </w:docVars>
  <w:rsids>
    <w:rsidRoot w:val="006B3477"/>
    <w:rsid w:val="00197753"/>
    <w:rsid w:val="001E7A30"/>
    <w:rsid w:val="006B3477"/>
    <w:rsid w:val="00EA5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18DE5"/>
  <w15:chartTrackingRefBased/>
  <w15:docId w15:val="{36B34199-D39B-4B83-8B49-803D2AACB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5</Words>
  <Characters>433</Characters>
  <Application>Microsoft Office Word</Application>
  <DocSecurity>0</DocSecurity>
  <Lines>3</Lines>
  <Paragraphs>1</Paragraphs>
  <ScaleCrop>false</ScaleCrop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Yeung</dc:creator>
  <cp:keywords/>
  <dc:description/>
  <cp:lastModifiedBy>Justin Yeung</cp:lastModifiedBy>
  <cp:revision>2</cp:revision>
  <dcterms:created xsi:type="dcterms:W3CDTF">2020-06-13T03:07:00Z</dcterms:created>
  <dcterms:modified xsi:type="dcterms:W3CDTF">2020-06-13T03:12:00Z</dcterms:modified>
</cp:coreProperties>
</file>